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7ABDC" w14:textId="28C301D4" w:rsidR="00232764" w:rsidRDefault="00E6785C" w:rsidP="00E6785C">
      <w:pPr>
        <w:ind w:left="540"/>
        <w:rPr>
          <w:noProof/>
        </w:rPr>
      </w:pPr>
      <w:r>
        <w:rPr>
          <w:noProof/>
        </w:rPr>
        <w:drawing>
          <wp:anchor distT="0" distB="0" distL="114300" distR="114300" simplePos="0" relativeHeight="251658240" behindDoc="1" locked="0" layoutInCell="1" allowOverlap="1" wp14:anchorId="318DC26C" wp14:editId="7C04395E">
            <wp:simplePos x="0" y="0"/>
            <wp:positionH relativeFrom="column">
              <wp:posOffset>-914400</wp:posOffset>
            </wp:positionH>
            <wp:positionV relativeFrom="paragraph">
              <wp:posOffset>-1743075</wp:posOffset>
            </wp:positionV>
            <wp:extent cx="7858125" cy="12006739"/>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858125" cy="12006739"/>
                    </a:xfrm>
                    <a:prstGeom prst="rect">
                      <a:avLst/>
                    </a:prstGeom>
                  </pic:spPr>
                </pic:pic>
              </a:graphicData>
            </a:graphic>
            <wp14:sizeRelH relativeFrom="margin">
              <wp14:pctWidth>0</wp14:pctWidth>
            </wp14:sizeRelH>
            <wp14:sizeRelV relativeFrom="margin">
              <wp14:pctHeight>0</wp14:pctHeight>
            </wp14:sizeRelV>
          </wp:anchor>
        </w:drawing>
      </w:r>
    </w:p>
    <w:p w14:paraId="5C29DD82" w14:textId="4D23A69B" w:rsidR="00E6785C" w:rsidRDefault="00E6785C" w:rsidP="00E6785C">
      <w:pPr>
        <w:ind w:left="540"/>
        <w:rPr>
          <w:noProof/>
        </w:rPr>
      </w:pPr>
    </w:p>
    <w:p w14:paraId="6BBB751A" w14:textId="11885CC3" w:rsidR="00E6785C" w:rsidRDefault="00E6785C" w:rsidP="00E6785C">
      <w:pPr>
        <w:ind w:left="540"/>
        <w:rPr>
          <w:noProof/>
        </w:rPr>
      </w:pPr>
    </w:p>
    <w:p w14:paraId="375B5120" w14:textId="4543F983" w:rsidR="00E6785C" w:rsidRDefault="00E6785C" w:rsidP="00E6785C">
      <w:pPr>
        <w:ind w:left="540"/>
        <w:rPr>
          <w:noProof/>
        </w:rPr>
      </w:pPr>
    </w:p>
    <w:p w14:paraId="5BC7FBF7" w14:textId="221A29B8" w:rsidR="00E6785C" w:rsidRDefault="00E6785C" w:rsidP="00E6785C">
      <w:pPr>
        <w:ind w:left="540"/>
        <w:rPr>
          <w:noProof/>
        </w:rPr>
      </w:pPr>
    </w:p>
    <w:p w14:paraId="60BF3C67" w14:textId="237D1CFA" w:rsidR="00E6785C" w:rsidRDefault="00E6785C" w:rsidP="00E6785C">
      <w:pPr>
        <w:ind w:left="540"/>
        <w:rPr>
          <w:noProof/>
        </w:rPr>
      </w:pPr>
    </w:p>
    <w:p w14:paraId="11CD6955" w14:textId="104E9270" w:rsidR="00E6785C" w:rsidRDefault="00E6785C" w:rsidP="00E6785C">
      <w:pPr>
        <w:ind w:left="540"/>
        <w:rPr>
          <w:noProof/>
        </w:rPr>
      </w:pPr>
    </w:p>
    <w:p w14:paraId="31547AC6" w14:textId="7F088E46" w:rsidR="00E6785C" w:rsidRDefault="00E6785C" w:rsidP="00E6785C">
      <w:pPr>
        <w:ind w:left="540"/>
        <w:rPr>
          <w:noProof/>
        </w:rPr>
      </w:pPr>
    </w:p>
    <w:p w14:paraId="0647028D" w14:textId="6D399D15" w:rsidR="00971B6F" w:rsidRPr="00E973A3" w:rsidRDefault="00971B6F" w:rsidP="00E6785C">
      <w:pPr>
        <w:ind w:left="540"/>
        <w:rPr>
          <w:noProof/>
          <w:sz w:val="20"/>
          <w:szCs w:val="20"/>
        </w:rPr>
      </w:pPr>
    </w:p>
    <w:p w14:paraId="69C60678" w14:textId="5FE6D48A" w:rsidR="004423D4" w:rsidRPr="00E973A3" w:rsidRDefault="00E6785C" w:rsidP="00C90465">
      <w:pPr>
        <w:ind w:left="90"/>
        <w:rPr>
          <w:rFonts w:ascii="Garamond" w:hAnsi="Garamond"/>
          <w:b/>
          <w:bCs/>
          <w:noProof/>
          <w:color w:val="2F5496" w:themeColor="accent1" w:themeShade="BF"/>
          <w:sz w:val="44"/>
          <w:szCs w:val="44"/>
        </w:rPr>
      </w:pPr>
      <w:r w:rsidRPr="00E973A3">
        <w:rPr>
          <w:rFonts w:ascii="Garamond" w:hAnsi="Garamond"/>
          <w:b/>
          <w:bCs/>
          <w:noProof/>
          <w:color w:val="2F5496" w:themeColor="accent1" w:themeShade="BF"/>
          <w:sz w:val="44"/>
          <w:szCs w:val="44"/>
        </w:rPr>
        <w:t xml:space="preserve">Career </w:t>
      </w:r>
      <w:r w:rsidR="00E973A3" w:rsidRPr="00E973A3">
        <w:rPr>
          <w:rFonts w:ascii="Garamond" w:hAnsi="Garamond"/>
          <w:b/>
          <w:bCs/>
          <w:noProof/>
          <w:color w:val="2F5496" w:themeColor="accent1" w:themeShade="BF"/>
          <w:sz w:val="44"/>
          <w:szCs w:val="44"/>
        </w:rPr>
        <w:t>Accomplishment</w:t>
      </w:r>
      <w:r w:rsidRPr="00E973A3">
        <w:rPr>
          <w:rFonts w:ascii="Garamond" w:hAnsi="Garamond"/>
          <w:b/>
          <w:bCs/>
          <w:noProof/>
          <w:color w:val="2F5496" w:themeColor="accent1" w:themeShade="BF"/>
          <w:sz w:val="44"/>
          <w:szCs w:val="44"/>
        </w:rPr>
        <w:t xml:space="preserve"> </w:t>
      </w:r>
      <w:r w:rsidR="00E973A3" w:rsidRPr="00E973A3">
        <w:rPr>
          <w:rFonts w:ascii="Garamond" w:hAnsi="Garamond"/>
          <w:b/>
          <w:bCs/>
          <w:noProof/>
          <w:color w:val="2F5496" w:themeColor="accent1" w:themeShade="BF"/>
          <w:sz w:val="44"/>
          <w:szCs w:val="44"/>
        </w:rPr>
        <w:t>Worksheet</w:t>
      </w:r>
    </w:p>
    <w:p w14:paraId="71E3BA90" w14:textId="77777777" w:rsidR="004423D4" w:rsidRDefault="004423D4">
      <w:pPr>
        <w:rPr>
          <w:rFonts w:ascii="Garamond" w:hAnsi="Garamond"/>
          <w:b/>
          <w:bCs/>
          <w:noProof/>
          <w:color w:val="2F5496" w:themeColor="accent1" w:themeShade="BF"/>
          <w:sz w:val="48"/>
          <w:szCs w:val="48"/>
        </w:rPr>
      </w:pPr>
      <w:r>
        <w:rPr>
          <w:rFonts w:ascii="Garamond" w:hAnsi="Garamond"/>
          <w:b/>
          <w:bCs/>
          <w:noProof/>
          <w:color w:val="2F5496" w:themeColor="accent1" w:themeShade="BF"/>
          <w:sz w:val="48"/>
          <w:szCs w:val="48"/>
        </w:rPr>
        <w:br w:type="page"/>
      </w:r>
    </w:p>
    <w:p w14:paraId="7771D242" w14:textId="77777777" w:rsidR="00E973A3" w:rsidRPr="0085297E" w:rsidRDefault="00E973A3" w:rsidP="00E973A3">
      <w:pPr>
        <w:pStyle w:val="GhostRulesChapterTitle"/>
        <w:rPr>
          <w:u w:val="single"/>
        </w:rPr>
      </w:pPr>
      <w:bookmarkStart w:id="0" w:name="_Toc73476894"/>
      <w:bookmarkStart w:id="1" w:name="_Toc73541139"/>
      <w:bookmarkStart w:id="2" w:name="_Toc73541172"/>
      <w:r w:rsidRPr="0085297E">
        <w:rPr>
          <w:u w:val="single"/>
        </w:rPr>
        <w:lastRenderedPageBreak/>
        <w:t>Career Accomplishment Worksheet</w:t>
      </w:r>
      <w:bookmarkEnd w:id="0"/>
      <w:bookmarkEnd w:id="1"/>
      <w:bookmarkEnd w:id="2"/>
    </w:p>
    <w:p w14:paraId="649C1573" w14:textId="77777777" w:rsidR="00E973A3" w:rsidRPr="00CA4744" w:rsidRDefault="00E973A3" w:rsidP="00E973A3">
      <w:pPr>
        <w:pStyle w:val="GhostRulesBody"/>
      </w:pPr>
      <w:r w:rsidRPr="00553CFE">
        <w:rPr>
          <w:b/>
          <w:bCs/>
        </w:rPr>
        <w:t>What’s your superpower?</w:t>
      </w:r>
      <w:r>
        <w:t xml:space="preserve"> W</w:t>
      </w:r>
      <w:r w:rsidRPr="00CA4744">
        <w:t xml:space="preserve">hat can you do that’s better than anyone else? List three qualities about yourself that you’re proud of: </w:t>
      </w:r>
    </w:p>
    <w:p w14:paraId="52EFD722" w14:textId="77777777" w:rsidR="00E973A3" w:rsidRPr="00CA4744" w:rsidRDefault="00E973A3" w:rsidP="00E973A3">
      <w:pPr>
        <w:pStyle w:val="GhostRulesBody"/>
        <w:numPr>
          <w:ilvl w:val="0"/>
          <w:numId w:val="2"/>
        </w:numPr>
      </w:pPr>
    </w:p>
    <w:p w14:paraId="561D24F1" w14:textId="77777777" w:rsidR="00E973A3" w:rsidRPr="00CA4744" w:rsidRDefault="00E973A3" w:rsidP="00E973A3">
      <w:pPr>
        <w:pStyle w:val="GhostRulesBody"/>
        <w:numPr>
          <w:ilvl w:val="0"/>
          <w:numId w:val="2"/>
        </w:numPr>
      </w:pPr>
    </w:p>
    <w:p w14:paraId="371F197A" w14:textId="77777777" w:rsidR="00E973A3" w:rsidRPr="00CA4744" w:rsidRDefault="00E973A3" w:rsidP="00E973A3">
      <w:pPr>
        <w:pStyle w:val="GhostRulesBody"/>
        <w:numPr>
          <w:ilvl w:val="0"/>
          <w:numId w:val="2"/>
        </w:numPr>
      </w:pPr>
    </w:p>
    <w:p w14:paraId="3F2134B0" w14:textId="77777777" w:rsidR="00E973A3" w:rsidRPr="00CA4744" w:rsidRDefault="00E973A3" w:rsidP="00E973A3">
      <w:pPr>
        <w:pStyle w:val="GhostRulesBody"/>
      </w:pPr>
    </w:p>
    <w:p w14:paraId="77EF15D5" w14:textId="77777777" w:rsidR="00E973A3" w:rsidRPr="00CA4744" w:rsidRDefault="00E973A3" w:rsidP="00E973A3">
      <w:pPr>
        <w:pStyle w:val="GhostRulesBody"/>
      </w:pPr>
      <w:r w:rsidRPr="00553CFE">
        <w:rPr>
          <w:b/>
          <w:bCs/>
        </w:rPr>
        <w:t>What’s your kryptonite?</w:t>
      </w:r>
      <w:r w:rsidRPr="00553CFE">
        <w:t xml:space="preserve"> What zaps your energy and keeps you from being your best?</w:t>
      </w:r>
    </w:p>
    <w:p w14:paraId="2A257AAD" w14:textId="77777777" w:rsidR="00E973A3" w:rsidRPr="00CA4744" w:rsidRDefault="00E973A3" w:rsidP="00E973A3">
      <w:pPr>
        <w:pStyle w:val="GhostRulesBody"/>
        <w:numPr>
          <w:ilvl w:val="0"/>
          <w:numId w:val="1"/>
        </w:numPr>
      </w:pPr>
    </w:p>
    <w:p w14:paraId="7AE000B5" w14:textId="77777777" w:rsidR="00E973A3" w:rsidRPr="00CA4744" w:rsidRDefault="00E973A3" w:rsidP="00E973A3">
      <w:pPr>
        <w:pStyle w:val="GhostRulesBody"/>
        <w:numPr>
          <w:ilvl w:val="0"/>
          <w:numId w:val="1"/>
        </w:numPr>
      </w:pPr>
    </w:p>
    <w:p w14:paraId="7E8812FD" w14:textId="77777777" w:rsidR="00E973A3" w:rsidRDefault="00E973A3" w:rsidP="00E973A3">
      <w:pPr>
        <w:pStyle w:val="GhostRulesBody"/>
        <w:numPr>
          <w:ilvl w:val="0"/>
          <w:numId w:val="1"/>
        </w:numPr>
      </w:pPr>
    </w:p>
    <w:p w14:paraId="454D8233" w14:textId="77777777" w:rsidR="00E973A3" w:rsidRDefault="00E973A3" w:rsidP="00E973A3">
      <w:pPr>
        <w:pStyle w:val="GhostRulesBody"/>
      </w:pPr>
    </w:p>
    <w:p w14:paraId="4988B5F8" w14:textId="77777777" w:rsidR="00E973A3" w:rsidRPr="00CA4744" w:rsidRDefault="00E973A3" w:rsidP="00E973A3">
      <w:pPr>
        <w:pStyle w:val="GhostRulesBody"/>
      </w:pPr>
      <w:r>
        <w:t xml:space="preserve">Note: </w:t>
      </w:r>
      <w:r w:rsidRPr="00CA4744">
        <w:t xml:space="preserve">This question usually trips people up. No one likes to highlight </w:t>
      </w:r>
      <w:r>
        <w:t>a</w:t>
      </w:r>
      <w:r w:rsidRPr="00CA4744">
        <w:t xml:space="preserve"> weakness or acknowledge where they could use some improvement, but success is embracing your strengths and weaknesses—together.</w:t>
      </w:r>
    </w:p>
    <w:p w14:paraId="1CB9C3F6" w14:textId="77777777" w:rsidR="00E973A3" w:rsidRPr="00CA4744" w:rsidRDefault="00E973A3" w:rsidP="00E973A3">
      <w:pPr>
        <w:pStyle w:val="GhostRulesBody"/>
      </w:pPr>
    </w:p>
    <w:p w14:paraId="1D9F782E" w14:textId="77777777" w:rsidR="00E973A3" w:rsidRDefault="00E973A3" w:rsidP="00E973A3">
      <w:pPr>
        <w:pStyle w:val="GhostRulesBody"/>
      </w:pPr>
      <w:r w:rsidRPr="00CA4744">
        <w:rPr>
          <w:b/>
          <w:bCs/>
        </w:rPr>
        <w:t>Let’s talk stats.</w:t>
      </w:r>
      <w:r w:rsidRPr="00CA4744">
        <w:t xml:space="preserve"> In baseball, players track home runs and RBIs. In your line of work, how do you keep your score?</w:t>
      </w:r>
    </w:p>
    <w:p w14:paraId="09D23EF4" w14:textId="77777777" w:rsidR="00E973A3" w:rsidRDefault="00E973A3" w:rsidP="00E973A3">
      <w:pPr>
        <w:pStyle w:val="GhostRulesBody"/>
        <w:numPr>
          <w:ilvl w:val="0"/>
          <w:numId w:val="5"/>
        </w:numPr>
      </w:pPr>
      <w:r w:rsidRPr="00CA4744">
        <w:t xml:space="preserve"> Is it lines of code? </w:t>
      </w:r>
      <w:r>
        <w:t>The n</w:t>
      </w:r>
      <w:r w:rsidRPr="00CA4744">
        <w:t xml:space="preserve">umber of high-severity bugs </w:t>
      </w:r>
      <w:proofErr w:type="gramStart"/>
      <w:r w:rsidRPr="00CA4744">
        <w:t>found?</w:t>
      </w:r>
      <w:proofErr w:type="gramEnd"/>
      <w:r w:rsidRPr="00CA4744">
        <w:t xml:space="preserve"> </w:t>
      </w:r>
    </w:p>
    <w:p w14:paraId="61C5B9A1" w14:textId="77777777" w:rsidR="00E973A3" w:rsidRDefault="00E973A3" w:rsidP="00E973A3">
      <w:pPr>
        <w:pStyle w:val="GhostRulesBody"/>
        <w:numPr>
          <w:ilvl w:val="0"/>
          <w:numId w:val="5"/>
        </w:numPr>
      </w:pPr>
      <w:r w:rsidRPr="00CA4744">
        <w:t xml:space="preserve">Sales </w:t>
      </w:r>
      <w:r>
        <w:t xml:space="preserve">engagement </w:t>
      </w:r>
      <w:r w:rsidRPr="00CA4744">
        <w:t xml:space="preserve">calls made? </w:t>
      </w:r>
    </w:p>
    <w:p w14:paraId="796F4F05" w14:textId="77777777" w:rsidR="00E973A3" w:rsidRDefault="00E973A3" w:rsidP="00E973A3">
      <w:pPr>
        <w:pStyle w:val="GhostRulesBody"/>
        <w:numPr>
          <w:ilvl w:val="0"/>
          <w:numId w:val="5"/>
        </w:numPr>
      </w:pPr>
      <w:r w:rsidRPr="00CA4744">
        <w:t xml:space="preserve">Employees hired? </w:t>
      </w:r>
    </w:p>
    <w:p w14:paraId="3E37647C" w14:textId="77777777" w:rsidR="00E973A3" w:rsidRDefault="00E973A3" w:rsidP="00E973A3">
      <w:pPr>
        <w:pStyle w:val="GhostRulesBody"/>
        <w:numPr>
          <w:ilvl w:val="0"/>
          <w:numId w:val="5"/>
        </w:numPr>
      </w:pPr>
      <w:r w:rsidRPr="00CA4744">
        <w:t xml:space="preserve">Ideas pitched? </w:t>
      </w:r>
    </w:p>
    <w:p w14:paraId="6E16B1A6" w14:textId="77777777" w:rsidR="00E973A3" w:rsidRDefault="00E973A3" w:rsidP="00E973A3">
      <w:pPr>
        <w:pStyle w:val="GhostRulesBody"/>
        <w:numPr>
          <w:ilvl w:val="0"/>
          <w:numId w:val="5"/>
        </w:numPr>
      </w:pPr>
      <w:r w:rsidRPr="00CA4744">
        <w:t xml:space="preserve">Words per day/week? </w:t>
      </w:r>
    </w:p>
    <w:p w14:paraId="77AA2DE1" w14:textId="77777777" w:rsidR="00E973A3" w:rsidRPr="00CA4744" w:rsidRDefault="00E973A3" w:rsidP="00E973A3">
      <w:pPr>
        <w:pStyle w:val="GhostRulesBody"/>
      </w:pPr>
      <w:r w:rsidRPr="00CA4744">
        <w:t xml:space="preserve">Here’s an example: Let’s say you want to work on your network and relationship building. While networking is tough to measure, break it down. Invite individuals for a cup of coffee and, as your stat, </w:t>
      </w:r>
      <w:r>
        <w:t>count</w:t>
      </w:r>
      <w:r w:rsidRPr="00CA4744">
        <w:t xml:space="preserve"> the number of cups of coffee you’ve offered to pay for at Starbucks. </w:t>
      </w:r>
      <w:r>
        <w:t>Establishing streaks are a terrific commitment device for tracking stats.</w:t>
      </w:r>
      <w:r w:rsidRPr="00CA4744">
        <w:t xml:space="preserve"> Seth Godin has been publishing blog posts every day for 20 years!</w:t>
      </w:r>
    </w:p>
    <w:p w14:paraId="56AF0540" w14:textId="77777777" w:rsidR="00E973A3" w:rsidRPr="00CA4744" w:rsidRDefault="00E973A3" w:rsidP="00E973A3">
      <w:pPr>
        <w:pStyle w:val="GhostRulesBody"/>
      </w:pPr>
    </w:p>
    <w:p w14:paraId="1369537A" w14:textId="77777777" w:rsidR="00E973A3" w:rsidRPr="00CA4744" w:rsidRDefault="00E973A3" w:rsidP="00E973A3">
      <w:pPr>
        <w:pStyle w:val="GhostRulesBody"/>
      </w:pPr>
      <w:r w:rsidRPr="00CA4744">
        <w:t>Identify five statistics</w:t>
      </w:r>
      <w:r>
        <w:t>, tasks you regularly perform</w:t>
      </w:r>
      <w:r w:rsidRPr="00CA4744">
        <w:t xml:space="preserve"> that you can easily measure</w:t>
      </w:r>
      <w:r>
        <w:t>:</w:t>
      </w:r>
    </w:p>
    <w:p w14:paraId="4AB42006" w14:textId="77777777" w:rsidR="00E973A3" w:rsidRPr="00CA4744" w:rsidRDefault="00E973A3" w:rsidP="00E973A3">
      <w:pPr>
        <w:pStyle w:val="GhostRulesBody"/>
      </w:pPr>
      <w:r w:rsidRPr="00CA4744">
        <w:tab/>
        <w:t>1.</w:t>
      </w:r>
    </w:p>
    <w:p w14:paraId="7B3D6290" w14:textId="77777777" w:rsidR="00E973A3" w:rsidRPr="00CA4744" w:rsidRDefault="00E973A3" w:rsidP="00E973A3">
      <w:pPr>
        <w:pStyle w:val="GhostRulesBody"/>
      </w:pPr>
      <w:r w:rsidRPr="00CA4744">
        <w:tab/>
        <w:t>2.</w:t>
      </w:r>
    </w:p>
    <w:p w14:paraId="7CFB2D16" w14:textId="77777777" w:rsidR="00E973A3" w:rsidRPr="00CA4744" w:rsidRDefault="00E973A3" w:rsidP="00E973A3">
      <w:pPr>
        <w:pStyle w:val="GhostRulesBody"/>
      </w:pPr>
      <w:r w:rsidRPr="00CA4744">
        <w:tab/>
        <w:t>3.</w:t>
      </w:r>
    </w:p>
    <w:p w14:paraId="4AFDB215" w14:textId="77777777" w:rsidR="00E973A3" w:rsidRPr="00CA4744" w:rsidRDefault="00E973A3" w:rsidP="00E973A3">
      <w:pPr>
        <w:pStyle w:val="GhostRulesBody"/>
      </w:pPr>
      <w:r w:rsidRPr="00CA4744">
        <w:tab/>
        <w:t>4.</w:t>
      </w:r>
    </w:p>
    <w:p w14:paraId="01A5AAAC" w14:textId="77777777" w:rsidR="00E973A3" w:rsidRPr="00CA4744" w:rsidRDefault="00E973A3" w:rsidP="00E973A3">
      <w:pPr>
        <w:pStyle w:val="GhostRulesBody"/>
      </w:pPr>
      <w:r w:rsidRPr="00CA4744">
        <w:tab/>
        <w:t xml:space="preserve">5. </w:t>
      </w:r>
    </w:p>
    <w:p w14:paraId="4B913032" w14:textId="77777777" w:rsidR="00E973A3" w:rsidRPr="00CA4744" w:rsidRDefault="00E973A3" w:rsidP="00E973A3">
      <w:pPr>
        <w:pStyle w:val="GhostRulesBody"/>
      </w:pPr>
      <w:r w:rsidRPr="00CA4744">
        <w:t xml:space="preserve"> </w:t>
      </w:r>
    </w:p>
    <w:p w14:paraId="1BF2D259" w14:textId="77777777" w:rsidR="00E973A3" w:rsidRDefault="00E973A3" w:rsidP="00E973A3">
      <w:pPr>
        <w:pStyle w:val="GhostRulesBody"/>
      </w:pPr>
      <w:r w:rsidRPr="00CA4744">
        <w:rPr>
          <w:b/>
          <w:bCs/>
        </w:rPr>
        <w:lastRenderedPageBreak/>
        <w:t>What about your personality?</w:t>
      </w:r>
      <w:r w:rsidRPr="00CA4744">
        <w:t xml:space="preserve"> What’s the best way for others to engage with you? Are you an introvert or an extrovert? Do you like using DISC or Myers</w:t>
      </w:r>
      <w:r>
        <w:t>-</w:t>
      </w:r>
      <w:r w:rsidRPr="00CA4744">
        <w:t>Briggs? Are you a night owl or a morning person? Do you prefer emails...or phone calls? Knowing yourself and being able to articulate this with team members and leadership will aid in engagement. Write a short description of who you are here:</w:t>
      </w:r>
    </w:p>
    <w:p w14:paraId="4D7C59A7" w14:textId="77777777" w:rsidR="00E973A3" w:rsidRPr="00CA4744" w:rsidRDefault="00E973A3" w:rsidP="00E973A3">
      <w:pPr>
        <w:pStyle w:val="GhostRulesBody"/>
      </w:pPr>
    </w:p>
    <w:p w14:paraId="368833C9" w14:textId="77777777" w:rsidR="00E973A3" w:rsidRPr="00CA4744" w:rsidRDefault="00E973A3" w:rsidP="00E973A3">
      <w:pPr>
        <w:pStyle w:val="GhostRulesBody"/>
      </w:pPr>
      <w:r w:rsidRPr="00CA4744">
        <w:t xml:space="preserve"> </w:t>
      </w:r>
    </w:p>
    <w:p w14:paraId="223770E0" w14:textId="77777777" w:rsidR="00E973A3" w:rsidRPr="00CA4744" w:rsidRDefault="00E973A3" w:rsidP="00E973A3">
      <w:pPr>
        <w:pStyle w:val="GhostRulesBody"/>
      </w:pPr>
      <w:r w:rsidRPr="00CA4744">
        <w:rPr>
          <w:b/>
          <w:bCs/>
        </w:rPr>
        <w:t>What are your current passions?</w:t>
      </w:r>
      <w:r w:rsidRPr="00CA4744">
        <w:t xml:space="preserve"> What have you been interested in lately? What sparks your curiosity? What makes you want to get out of bed in the morning? What gives you energy?</w:t>
      </w:r>
    </w:p>
    <w:p w14:paraId="43F20675" w14:textId="77777777" w:rsidR="00E973A3" w:rsidRPr="00CA4744" w:rsidRDefault="00E973A3" w:rsidP="00E973A3">
      <w:pPr>
        <w:pStyle w:val="GhostRulesBody"/>
        <w:ind w:left="720"/>
      </w:pPr>
      <w:r w:rsidRPr="00CA4744">
        <w:t>1.</w:t>
      </w:r>
    </w:p>
    <w:p w14:paraId="36EEA27A" w14:textId="77777777" w:rsidR="00E973A3" w:rsidRPr="00CA4744" w:rsidRDefault="00E973A3" w:rsidP="00E973A3">
      <w:pPr>
        <w:pStyle w:val="GhostRulesBody"/>
      </w:pPr>
      <w:r w:rsidRPr="00CA4744">
        <w:tab/>
        <w:t>2.</w:t>
      </w:r>
    </w:p>
    <w:p w14:paraId="7BDBF257" w14:textId="77777777" w:rsidR="00E973A3" w:rsidRPr="00CA4744" w:rsidRDefault="00E973A3" w:rsidP="00E973A3">
      <w:pPr>
        <w:pStyle w:val="GhostRulesBody"/>
      </w:pPr>
      <w:r w:rsidRPr="00CA4744">
        <w:tab/>
        <w:t>3.</w:t>
      </w:r>
    </w:p>
    <w:p w14:paraId="3FECF382" w14:textId="77777777" w:rsidR="00E973A3" w:rsidRPr="00CA4744" w:rsidRDefault="00E973A3" w:rsidP="00E973A3">
      <w:pPr>
        <w:pStyle w:val="GhostRulesBody"/>
      </w:pPr>
    </w:p>
    <w:p w14:paraId="00469E78" w14:textId="77777777" w:rsidR="00E973A3" w:rsidRPr="00CA4744" w:rsidRDefault="00E973A3" w:rsidP="00E973A3">
      <w:pPr>
        <w:pStyle w:val="GhostRulesBody"/>
      </w:pPr>
      <w:r w:rsidRPr="00CA4744">
        <w:rPr>
          <w:b/>
          <w:bCs/>
        </w:rPr>
        <w:t>What are your goals?</w:t>
      </w:r>
      <w:r w:rsidRPr="00CA4744">
        <w:t xml:space="preserve"> List </w:t>
      </w:r>
      <w:r>
        <w:t>at least three g</w:t>
      </w:r>
      <w:r w:rsidRPr="00CA4744">
        <w:t>oals and include what you are doing</w:t>
      </w:r>
      <w:r>
        <w:t>, the approach you are taking</w:t>
      </w:r>
      <w:r w:rsidRPr="00CA4744">
        <w:t xml:space="preserve"> to reach </w:t>
      </w:r>
      <w:r>
        <w:t>each</w:t>
      </w:r>
      <w:r w:rsidRPr="00CA4744">
        <w:t xml:space="preserve"> goal.</w:t>
      </w:r>
    </w:p>
    <w:p w14:paraId="303A05B6" w14:textId="77777777" w:rsidR="00E973A3" w:rsidRDefault="00E973A3" w:rsidP="00E973A3">
      <w:pPr>
        <w:pStyle w:val="GhostRulesBody"/>
      </w:pPr>
      <w:r>
        <w:br/>
        <w:t>Goal 1:</w:t>
      </w:r>
    </w:p>
    <w:p w14:paraId="3CF9DFBA" w14:textId="77777777" w:rsidR="00E973A3" w:rsidRDefault="00E973A3" w:rsidP="00E973A3">
      <w:pPr>
        <w:pStyle w:val="GhostRulesBody"/>
      </w:pPr>
      <w:r>
        <w:t>Approach:</w:t>
      </w:r>
    </w:p>
    <w:p w14:paraId="5908A4CE" w14:textId="77777777" w:rsidR="00E973A3" w:rsidRPr="00CA4744" w:rsidRDefault="00E973A3" w:rsidP="00E973A3">
      <w:pPr>
        <w:pStyle w:val="GhostRulesBody"/>
      </w:pPr>
    </w:p>
    <w:p w14:paraId="3BA7628E" w14:textId="77777777" w:rsidR="00E973A3" w:rsidRDefault="00E973A3" w:rsidP="00E973A3">
      <w:pPr>
        <w:pStyle w:val="GhostRulesBody"/>
      </w:pPr>
      <w:r>
        <w:t xml:space="preserve">Goal </w:t>
      </w:r>
      <w:r w:rsidRPr="00CA4744">
        <w:t>2</w:t>
      </w:r>
      <w:r>
        <w:t>:</w:t>
      </w:r>
    </w:p>
    <w:p w14:paraId="1F7CB4C2" w14:textId="77777777" w:rsidR="00E973A3" w:rsidRDefault="00E973A3" w:rsidP="00E973A3">
      <w:pPr>
        <w:pStyle w:val="GhostRulesBody"/>
      </w:pPr>
      <w:r>
        <w:t>Approach:</w:t>
      </w:r>
    </w:p>
    <w:p w14:paraId="0E2F41C8" w14:textId="77777777" w:rsidR="00E973A3" w:rsidRDefault="00E973A3" w:rsidP="00E973A3">
      <w:pPr>
        <w:pStyle w:val="GhostRulesBody"/>
      </w:pPr>
    </w:p>
    <w:p w14:paraId="45FB5E30" w14:textId="77777777" w:rsidR="00E973A3" w:rsidRDefault="00E973A3" w:rsidP="00E973A3">
      <w:pPr>
        <w:pStyle w:val="GhostRulesBody"/>
      </w:pPr>
      <w:r>
        <w:t>Goal 3:</w:t>
      </w:r>
    </w:p>
    <w:p w14:paraId="57592AAF" w14:textId="77777777" w:rsidR="00E973A3" w:rsidRDefault="00E973A3" w:rsidP="00E973A3">
      <w:pPr>
        <w:pStyle w:val="GhostRulesBody"/>
      </w:pPr>
      <w:r>
        <w:t>Approach:</w:t>
      </w:r>
    </w:p>
    <w:p w14:paraId="12C74DD9" w14:textId="77777777" w:rsidR="00E973A3" w:rsidRPr="00CA4744" w:rsidRDefault="00E973A3" w:rsidP="00E973A3">
      <w:pPr>
        <w:pStyle w:val="GhostRulesBody"/>
        <w:ind w:left="720"/>
      </w:pPr>
    </w:p>
    <w:p w14:paraId="0302423F" w14:textId="5E6592D5" w:rsidR="00666F1F" w:rsidRDefault="00E973A3" w:rsidP="00E973A3">
      <w:pPr>
        <w:pStyle w:val="GhostRulesBody"/>
      </w:pPr>
      <w:r>
        <w:t xml:space="preserve">Note: </w:t>
      </w:r>
      <w:r w:rsidRPr="00CA4744">
        <w:t xml:space="preserve">There is no right or wrong way to set goals. This is your life, and these are your goals. </w:t>
      </w:r>
      <w:proofErr w:type="gramStart"/>
      <w:r>
        <w:t>So</w:t>
      </w:r>
      <w:proofErr w:type="gramEnd"/>
      <w:r>
        <w:t xml:space="preserve"> c</w:t>
      </w:r>
      <w:r w:rsidRPr="00CA4744">
        <w:t>hoose what you want to do. These can be BHAGs (Big Hairy Audacious Goals)</w:t>
      </w:r>
      <w:r>
        <w:t>,</w:t>
      </w:r>
      <w:r w:rsidRPr="00CA4744">
        <w:t xml:space="preserve"> or they may be grounded closer to </w:t>
      </w:r>
      <w:r>
        <w:t>t</w:t>
      </w:r>
      <w:r w:rsidRPr="00CA4744">
        <w:t>erra</w:t>
      </w:r>
      <w:r>
        <w:t xml:space="preserve"> </w:t>
      </w:r>
      <w:proofErr w:type="spellStart"/>
      <w:r>
        <w:t>f</w:t>
      </w:r>
      <w:r w:rsidRPr="00CA4744">
        <w:t>irma</w:t>
      </w:r>
      <w:proofErr w:type="spellEnd"/>
      <w:r w:rsidRPr="00CA4744">
        <w:t xml:space="preserve"> instead of a moon shot. Regardless, aim for results and how to measure success because these will feed into your accomplishments.</w:t>
      </w:r>
    </w:p>
    <w:p w14:paraId="79BED98E" w14:textId="77777777" w:rsidR="00666F1F" w:rsidRDefault="00666F1F">
      <w:pPr>
        <w:rPr>
          <w:rFonts w:ascii="Garamond" w:eastAsia="Calibri" w:hAnsi="Garamond" w:cs="Times New Roman"/>
          <w:sz w:val="24"/>
        </w:rPr>
      </w:pPr>
      <w:r>
        <w:br w:type="page"/>
      </w:r>
    </w:p>
    <w:p w14:paraId="6A51C7A9" w14:textId="77777777" w:rsidR="00E973A3" w:rsidRPr="00CA4744" w:rsidRDefault="00E973A3" w:rsidP="00E973A3">
      <w:pPr>
        <w:pStyle w:val="GhostRulesBody"/>
      </w:pPr>
    </w:p>
    <w:p w14:paraId="08B41826" w14:textId="77777777" w:rsidR="00E973A3" w:rsidRPr="00CA4744" w:rsidRDefault="00E973A3" w:rsidP="00E973A3">
      <w:pPr>
        <w:pStyle w:val="GhostRulesBody"/>
      </w:pPr>
    </w:p>
    <w:p w14:paraId="000F1233" w14:textId="77777777" w:rsidR="00E973A3" w:rsidRDefault="00E973A3" w:rsidP="00E973A3">
      <w:pPr>
        <w:pStyle w:val="GhostRulesBody"/>
      </w:pPr>
      <w:r w:rsidRPr="00CA4744">
        <w:rPr>
          <w:b/>
          <w:bCs/>
        </w:rPr>
        <w:t>Who is in your network?</w:t>
      </w:r>
      <w:r w:rsidRPr="00CA4744">
        <w:t xml:space="preserve"> Capture at least a 3 x 3 matrix of those people who are in your network. Who are three people above you, three people below you, and </w:t>
      </w:r>
      <w:r>
        <w:t>two of your</w:t>
      </w:r>
      <w:r w:rsidRPr="00CA4744">
        <w:t xml:space="preserve"> peers? </w:t>
      </w:r>
      <w:r>
        <w:t xml:space="preserve">List each contact and the last date you had contact with them. </w:t>
      </w:r>
      <w:r w:rsidRPr="00CA4744">
        <w:t>As you grow your network, you can expand the matrix.</w:t>
      </w:r>
    </w:p>
    <w:p w14:paraId="5D39CEF6" w14:textId="77777777" w:rsidR="00E973A3" w:rsidRDefault="00E973A3" w:rsidP="00E973A3">
      <w:pPr>
        <w:pStyle w:val="GhostRulesBody"/>
      </w:pPr>
    </w:p>
    <w:p w14:paraId="0DC596E8" w14:textId="77777777" w:rsidR="00E973A3" w:rsidRPr="00CA4744" w:rsidRDefault="00E973A3" w:rsidP="00E973A3">
      <w:pPr>
        <w:pStyle w:val="GhostRulesBody"/>
      </w:pPr>
      <w:r>
        <w:t>Hint:</w:t>
      </w:r>
      <w:r w:rsidRPr="00CA4744">
        <w:t xml:space="preserve"> Add in the names of the people you </w:t>
      </w:r>
      <w:r w:rsidRPr="008E0E2D">
        <w:rPr>
          <w:i/>
          <w:iCs/>
        </w:rPr>
        <w:t>want to have</w:t>
      </w:r>
      <w:r w:rsidRPr="00CA4744">
        <w:t xml:space="preserve"> in your network. Work on cultivating a relationship with them. Add a picture, the name of each person, and when you last had contact with them. You can color</w:t>
      </w:r>
      <w:r>
        <w:t>-</w:t>
      </w:r>
      <w:r w:rsidRPr="00CA4744">
        <w:t xml:space="preserve">code each cell if you desire. Use </w:t>
      </w:r>
      <w:proofErr w:type="gramStart"/>
      <w:r w:rsidRPr="00CA4744">
        <w:t>the color green</w:t>
      </w:r>
      <w:proofErr w:type="gramEnd"/>
      <w:r w:rsidRPr="00CA4744">
        <w:t xml:space="preserve"> if you’ve had a meaningful connection in the </w:t>
      </w:r>
      <w:r>
        <w:t>previous</w:t>
      </w:r>
      <w:r w:rsidRPr="00CA4744">
        <w:t xml:space="preserve"> three months, orange if it has been </w:t>
      </w:r>
      <w:r>
        <w:t>six</w:t>
      </w:r>
      <w:r w:rsidRPr="00CA4744">
        <w:t xml:space="preserve"> months, and red if it has been more than a year.  </w:t>
      </w:r>
    </w:p>
    <w:p w14:paraId="703AECD7" w14:textId="77777777" w:rsidR="00E973A3" w:rsidRPr="00CA4744" w:rsidRDefault="00E973A3" w:rsidP="00E973A3">
      <w:pPr>
        <w:pStyle w:val="GhostRulesBody"/>
      </w:pPr>
    </w:p>
    <w:tbl>
      <w:tblPr>
        <w:tblW w:w="5930" w:type="dxa"/>
        <w:tblInd w:w="170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top w:w="15" w:type="dxa"/>
          <w:left w:w="15" w:type="dxa"/>
          <w:bottom w:w="15" w:type="dxa"/>
          <w:right w:w="15" w:type="dxa"/>
        </w:tblCellMar>
        <w:tblLook w:val="04A0" w:firstRow="1" w:lastRow="0" w:firstColumn="1" w:lastColumn="0" w:noHBand="0" w:noVBand="1"/>
      </w:tblPr>
      <w:tblGrid>
        <w:gridCol w:w="1976"/>
        <w:gridCol w:w="1977"/>
        <w:gridCol w:w="1977"/>
      </w:tblGrid>
      <w:tr w:rsidR="00E973A3" w:rsidRPr="00CA4744" w14:paraId="1C1A4D10" w14:textId="77777777" w:rsidTr="00454EB4">
        <w:trPr>
          <w:trHeight w:val="23"/>
        </w:trPr>
        <w:tc>
          <w:tcPr>
            <w:tcW w:w="1976" w:type="dxa"/>
            <w:tcMar>
              <w:top w:w="216" w:type="dxa"/>
              <w:left w:w="100" w:type="dxa"/>
              <w:bottom w:w="216" w:type="dxa"/>
              <w:right w:w="100" w:type="dxa"/>
            </w:tcMar>
            <w:vAlign w:val="center"/>
            <w:hideMark/>
          </w:tcPr>
          <w:p w14:paraId="1F9CD48A" w14:textId="77777777" w:rsidR="00E973A3" w:rsidRPr="00CA4744" w:rsidRDefault="00E973A3" w:rsidP="00D67D54">
            <w:pPr>
              <w:pStyle w:val="GhostRulesBody"/>
              <w:jc w:val="center"/>
              <w:rPr>
                <w:szCs w:val="24"/>
              </w:rPr>
            </w:pPr>
          </w:p>
        </w:tc>
        <w:tc>
          <w:tcPr>
            <w:tcW w:w="1977" w:type="dxa"/>
            <w:tcMar>
              <w:top w:w="216" w:type="dxa"/>
              <w:left w:w="100" w:type="dxa"/>
              <w:bottom w:w="216" w:type="dxa"/>
              <w:right w:w="100" w:type="dxa"/>
            </w:tcMar>
            <w:vAlign w:val="center"/>
            <w:hideMark/>
          </w:tcPr>
          <w:p w14:paraId="5E928347" w14:textId="77777777" w:rsidR="00E973A3" w:rsidRPr="00CA4744" w:rsidRDefault="00E973A3" w:rsidP="00D67D54">
            <w:pPr>
              <w:pStyle w:val="GhostRulesBody"/>
            </w:pPr>
          </w:p>
        </w:tc>
        <w:tc>
          <w:tcPr>
            <w:tcW w:w="1977" w:type="dxa"/>
            <w:tcMar>
              <w:top w:w="216" w:type="dxa"/>
              <w:left w:w="100" w:type="dxa"/>
              <w:bottom w:w="216" w:type="dxa"/>
              <w:right w:w="100" w:type="dxa"/>
            </w:tcMar>
            <w:vAlign w:val="center"/>
            <w:hideMark/>
          </w:tcPr>
          <w:p w14:paraId="35C33022" w14:textId="77777777" w:rsidR="00E973A3" w:rsidRPr="00CA4744" w:rsidRDefault="00E973A3" w:rsidP="00D67D54">
            <w:pPr>
              <w:pStyle w:val="GhostRulesBody"/>
              <w:jc w:val="center"/>
              <w:rPr>
                <w:rFonts w:ascii="Times New Roman" w:hAnsi="Times New Roman"/>
                <w:szCs w:val="24"/>
              </w:rPr>
            </w:pPr>
            <w:r>
              <w:rPr>
                <w:rFonts w:ascii="Times New Roman" w:hAnsi="Times New Roman"/>
                <w:szCs w:val="24"/>
              </w:rPr>
              <w:br/>
            </w:r>
          </w:p>
        </w:tc>
      </w:tr>
      <w:tr w:rsidR="00E973A3" w:rsidRPr="00CA4744" w14:paraId="58D2F1A5" w14:textId="77777777" w:rsidTr="00454EB4">
        <w:trPr>
          <w:trHeight w:val="23"/>
        </w:trPr>
        <w:tc>
          <w:tcPr>
            <w:tcW w:w="1976" w:type="dxa"/>
            <w:tcMar>
              <w:top w:w="216" w:type="dxa"/>
              <w:left w:w="100" w:type="dxa"/>
              <w:bottom w:w="216" w:type="dxa"/>
              <w:right w:w="100" w:type="dxa"/>
            </w:tcMar>
            <w:vAlign w:val="center"/>
          </w:tcPr>
          <w:p w14:paraId="380B27F1" w14:textId="77777777" w:rsidR="00E973A3" w:rsidRPr="00CA4744" w:rsidRDefault="00E973A3" w:rsidP="00D67D54">
            <w:pPr>
              <w:pStyle w:val="GhostRulesBody"/>
              <w:jc w:val="center"/>
            </w:pPr>
          </w:p>
        </w:tc>
        <w:tc>
          <w:tcPr>
            <w:tcW w:w="1977" w:type="dxa"/>
            <w:tcMar>
              <w:top w:w="216" w:type="dxa"/>
              <w:left w:w="100" w:type="dxa"/>
              <w:bottom w:w="216" w:type="dxa"/>
              <w:right w:w="100" w:type="dxa"/>
            </w:tcMar>
            <w:vAlign w:val="center"/>
            <w:hideMark/>
          </w:tcPr>
          <w:p w14:paraId="1F082D2F" w14:textId="77777777" w:rsidR="00E973A3" w:rsidRPr="00CA4744" w:rsidRDefault="00E973A3" w:rsidP="00D67D54">
            <w:pPr>
              <w:pStyle w:val="GhostRulesBody"/>
              <w:jc w:val="center"/>
            </w:pPr>
            <w:r w:rsidRPr="00CA4744">
              <w:t>You!</w:t>
            </w:r>
          </w:p>
        </w:tc>
        <w:tc>
          <w:tcPr>
            <w:tcW w:w="1977" w:type="dxa"/>
            <w:tcMar>
              <w:top w:w="216" w:type="dxa"/>
              <w:left w:w="100" w:type="dxa"/>
              <w:bottom w:w="216" w:type="dxa"/>
              <w:right w:w="100" w:type="dxa"/>
            </w:tcMar>
            <w:vAlign w:val="center"/>
            <w:hideMark/>
          </w:tcPr>
          <w:p w14:paraId="17BA1561" w14:textId="77777777" w:rsidR="00E973A3" w:rsidRPr="00CA4744" w:rsidRDefault="00E973A3" w:rsidP="00D67D54">
            <w:pPr>
              <w:pStyle w:val="GhostRulesBody"/>
              <w:jc w:val="center"/>
              <w:rPr>
                <w:rFonts w:ascii="Times New Roman" w:hAnsi="Times New Roman"/>
                <w:szCs w:val="24"/>
              </w:rPr>
            </w:pPr>
          </w:p>
        </w:tc>
      </w:tr>
      <w:tr w:rsidR="00E973A3" w:rsidRPr="00CA4744" w14:paraId="192FBA41" w14:textId="77777777" w:rsidTr="00454EB4">
        <w:trPr>
          <w:trHeight w:val="23"/>
        </w:trPr>
        <w:tc>
          <w:tcPr>
            <w:tcW w:w="1976" w:type="dxa"/>
            <w:tcMar>
              <w:top w:w="216" w:type="dxa"/>
              <w:left w:w="100" w:type="dxa"/>
              <w:bottom w:w="216" w:type="dxa"/>
              <w:right w:w="100" w:type="dxa"/>
            </w:tcMar>
            <w:vAlign w:val="center"/>
          </w:tcPr>
          <w:p w14:paraId="2F8D24C1" w14:textId="77777777" w:rsidR="00E973A3" w:rsidRPr="00CA4744" w:rsidRDefault="00E973A3" w:rsidP="00D67D54">
            <w:pPr>
              <w:pStyle w:val="GhostRulesBody"/>
            </w:pPr>
          </w:p>
        </w:tc>
        <w:tc>
          <w:tcPr>
            <w:tcW w:w="1977" w:type="dxa"/>
            <w:tcMar>
              <w:top w:w="216" w:type="dxa"/>
              <w:left w:w="100" w:type="dxa"/>
              <w:bottom w:w="216" w:type="dxa"/>
              <w:right w:w="100" w:type="dxa"/>
            </w:tcMar>
            <w:vAlign w:val="center"/>
            <w:hideMark/>
          </w:tcPr>
          <w:p w14:paraId="54C7C379" w14:textId="77777777" w:rsidR="00E973A3" w:rsidRPr="00CA4744" w:rsidRDefault="00E973A3" w:rsidP="00D67D54">
            <w:pPr>
              <w:pStyle w:val="GhostRulesBody"/>
            </w:pPr>
          </w:p>
        </w:tc>
        <w:tc>
          <w:tcPr>
            <w:tcW w:w="1977" w:type="dxa"/>
            <w:tcMar>
              <w:top w:w="216" w:type="dxa"/>
              <w:left w:w="100" w:type="dxa"/>
              <w:bottom w:w="216" w:type="dxa"/>
              <w:right w:w="100" w:type="dxa"/>
            </w:tcMar>
            <w:vAlign w:val="center"/>
            <w:hideMark/>
          </w:tcPr>
          <w:p w14:paraId="0EA2DE1D" w14:textId="77777777" w:rsidR="00E973A3" w:rsidRPr="00CA4744" w:rsidRDefault="00E973A3" w:rsidP="00D67D54">
            <w:pPr>
              <w:pStyle w:val="GhostRulesBody"/>
              <w:rPr>
                <w:rFonts w:ascii="Times New Roman" w:hAnsi="Times New Roman"/>
                <w:szCs w:val="24"/>
              </w:rPr>
            </w:pPr>
          </w:p>
        </w:tc>
      </w:tr>
    </w:tbl>
    <w:p w14:paraId="57092089" w14:textId="77777777" w:rsidR="00E973A3" w:rsidRPr="00CA4744" w:rsidRDefault="00E973A3" w:rsidP="00E973A3">
      <w:pPr>
        <w:pStyle w:val="GhostRulesBody"/>
      </w:pPr>
    </w:p>
    <w:p w14:paraId="14320835" w14:textId="77777777" w:rsidR="00E973A3" w:rsidRPr="00CA4744" w:rsidRDefault="00E973A3" w:rsidP="00E973A3">
      <w:pPr>
        <w:pStyle w:val="GhostRulesBody"/>
      </w:pPr>
      <w:r w:rsidRPr="00CA4744">
        <w:t xml:space="preserve"> </w:t>
      </w:r>
    </w:p>
    <w:p w14:paraId="5E7183F6" w14:textId="77777777" w:rsidR="00E973A3" w:rsidRDefault="00E973A3" w:rsidP="00E973A3">
      <w:pPr>
        <w:pStyle w:val="GhostRulesBody"/>
      </w:pPr>
      <w:r w:rsidRPr="00CA4744">
        <w:rPr>
          <w:b/>
          <w:bCs/>
        </w:rPr>
        <w:t>What are the problems?</w:t>
      </w:r>
      <w:r w:rsidRPr="00CA4744">
        <w:t xml:space="preserve"> There are problems all around, but people often don’t do much to solve them. The side benefit of calling out problems is that it avoids problem blindness, ac</w:t>
      </w:r>
      <w:r>
        <w:softHyphen/>
      </w:r>
      <w:r w:rsidRPr="00CA4744">
        <w:t>climat</w:t>
      </w:r>
      <w:r>
        <w:softHyphen/>
      </w:r>
      <w:r w:rsidRPr="00CA4744">
        <w:t>ing to complacency</w:t>
      </w:r>
      <w:r>
        <w:t>,</w:t>
      </w:r>
      <w:r w:rsidRPr="00CA4744">
        <w:t xml:space="preserve"> and acceptance of organizational dys</w:t>
      </w:r>
      <w:r>
        <w:softHyphen/>
      </w:r>
      <w:r w:rsidRPr="00CA4744">
        <w:t xml:space="preserve">function. </w:t>
      </w:r>
    </w:p>
    <w:p w14:paraId="43E062BD" w14:textId="77777777" w:rsidR="00E973A3" w:rsidRDefault="00E973A3" w:rsidP="00E973A3">
      <w:pPr>
        <w:pStyle w:val="GhostRulesBody"/>
      </w:pPr>
    </w:p>
    <w:p w14:paraId="1238B57E" w14:textId="77777777" w:rsidR="00E973A3" w:rsidRPr="00CA4744" w:rsidRDefault="00E973A3" w:rsidP="00E973A3">
      <w:pPr>
        <w:pStyle w:val="GhostRulesBody"/>
      </w:pPr>
      <w:r w:rsidRPr="00CA4744">
        <w:t>List 10 problems that you encounter and brainstorm how you can make an impact in solving these problems:</w:t>
      </w:r>
    </w:p>
    <w:p w14:paraId="24976B88" w14:textId="77777777" w:rsidR="00E973A3" w:rsidRPr="00CA4744" w:rsidRDefault="00E973A3" w:rsidP="00E973A3">
      <w:pPr>
        <w:pStyle w:val="GhostRulesBody"/>
        <w:numPr>
          <w:ilvl w:val="0"/>
          <w:numId w:val="3"/>
        </w:numPr>
      </w:pPr>
    </w:p>
    <w:p w14:paraId="60050231" w14:textId="77777777" w:rsidR="00E973A3" w:rsidRPr="00CA4744" w:rsidRDefault="00E973A3" w:rsidP="00E973A3">
      <w:pPr>
        <w:pStyle w:val="GhostRulesBody"/>
        <w:numPr>
          <w:ilvl w:val="0"/>
          <w:numId w:val="3"/>
        </w:numPr>
      </w:pPr>
    </w:p>
    <w:p w14:paraId="3B31FE13" w14:textId="77777777" w:rsidR="00E973A3" w:rsidRPr="00CA4744" w:rsidRDefault="00E973A3" w:rsidP="00E973A3">
      <w:pPr>
        <w:pStyle w:val="GhostRulesBody"/>
        <w:numPr>
          <w:ilvl w:val="0"/>
          <w:numId w:val="3"/>
        </w:numPr>
      </w:pPr>
    </w:p>
    <w:p w14:paraId="07ECE471" w14:textId="77777777" w:rsidR="00E973A3" w:rsidRPr="00CA4744" w:rsidRDefault="00E973A3" w:rsidP="00E973A3">
      <w:pPr>
        <w:pStyle w:val="GhostRulesBody"/>
        <w:numPr>
          <w:ilvl w:val="0"/>
          <w:numId w:val="3"/>
        </w:numPr>
      </w:pPr>
    </w:p>
    <w:p w14:paraId="260465BF" w14:textId="77777777" w:rsidR="00E973A3" w:rsidRPr="00CA4744" w:rsidRDefault="00E973A3" w:rsidP="00E973A3">
      <w:pPr>
        <w:pStyle w:val="GhostRulesBody"/>
        <w:numPr>
          <w:ilvl w:val="0"/>
          <w:numId w:val="3"/>
        </w:numPr>
      </w:pPr>
    </w:p>
    <w:p w14:paraId="11C007B0" w14:textId="77777777" w:rsidR="00E973A3" w:rsidRPr="00CA4744" w:rsidRDefault="00E973A3" w:rsidP="00E973A3">
      <w:pPr>
        <w:pStyle w:val="GhostRulesBody"/>
        <w:numPr>
          <w:ilvl w:val="0"/>
          <w:numId w:val="3"/>
        </w:numPr>
      </w:pPr>
    </w:p>
    <w:p w14:paraId="0EF3A05D" w14:textId="77777777" w:rsidR="00E973A3" w:rsidRPr="00CA4744" w:rsidRDefault="00E973A3" w:rsidP="00E973A3">
      <w:pPr>
        <w:pStyle w:val="GhostRulesBody"/>
        <w:numPr>
          <w:ilvl w:val="0"/>
          <w:numId w:val="3"/>
        </w:numPr>
      </w:pPr>
    </w:p>
    <w:p w14:paraId="335BD6D1" w14:textId="77777777" w:rsidR="00E973A3" w:rsidRPr="00CA4744" w:rsidRDefault="00E973A3" w:rsidP="00E973A3">
      <w:pPr>
        <w:pStyle w:val="GhostRulesBody"/>
        <w:numPr>
          <w:ilvl w:val="0"/>
          <w:numId w:val="3"/>
        </w:numPr>
      </w:pPr>
    </w:p>
    <w:p w14:paraId="654CF141" w14:textId="77777777" w:rsidR="00E973A3" w:rsidRPr="00CA4744" w:rsidRDefault="00E973A3" w:rsidP="00E973A3">
      <w:pPr>
        <w:pStyle w:val="GhostRulesBody"/>
        <w:numPr>
          <w:ilvl w:val="0"/>
          <w:numId w:val="3"/>
        </w:numPr>
      </w:pPr>
    </w:p>
    <w:p w14:paraId="53D048F1" w14:textId="77777777" w:rsidR="00E973A3" w:rsidRPr="00CA4744" w:rsidRDefault="00E973A3" w:rsidP="00E973A3">
      <w:pPr>
        <w:pStyle w:val="GhostRulesBody"/>
        <w:numPr>
          <w:ilvl w:val="0"/>
          <w:numId w:val="3"/>
        </w:numPr>
      </w:pPr>
    </w:p>
    <w:p w14:paraId="788B28D4" w14:textId="7B1643AC" w:rsidR="00666F1F" w:rsidRDefault="00E973A3" w:rsidP="00E973A3">
      <w:pPr>
        <w:pStyle w:val="GhostRulesBody"/>
      </w:pPr>
      <w:r w:rsidRPr="00CA4744">
        <w:t xml:space="preserve"> </w:t>
      </w:r>
    </w:p>
    <w:p w14:paraId="202F1C7D" w14:textId="77777777" w:rsidR="00666F1F" w:rsidRDefault="00666F1F">
      <w:pPr>
        <w:rPr>
          <w:rFonts w:ascii="Garamond" w:eastAsia="Calibri" w:hAnsi="Garamond" w:cs="Times New Roman"/>
          <w:sz w:val="24"/>
        </w:rPr>
      </w:pPr>
      <w:r>
        <w:br w:type="page"/>
      </w:r>
    </w:p>
    <w:p w14:paraId="705EACC0" w14:textId="77777777" w:rsidR="00E973A3" w:rsidRPr="00CA4744" w:rsidRDefault="00E973A3" w:rsidP="00E973A3">
      <w:pPr>
        <w:pStyle w:val="GhostRulesBody"/>
      </w:pPr>
    </w:p>
    <w:p w14:paraId="0DAA40B5" w14:textId="77777777" w:rsidR="00E973A3" w:rsidRDefault="00E973A3" w:rsidP="00E973A3">
      <w:pPr>
        <w:pStyle w:val="GhostRulesBody"/>
      </w:pPr>
      <w:r w:rsidRPr="00CA4744">
        <w:rPr>
          <w:b/>
          <w:bCs/>
        </w:rPr>
        <w:t>What activities are you working on?</w:t>
      </w:r>
      <w:r w:rsidRPr="00CA4744">
        <w:t xml:space="preserve"> Write down the activities you’re working on now that could lead to accomplishments. You can think of this as your “work in progress” section.</w:t>
      </w:r>
    </w:p>
    <w:p w14:paraId="5781249D" w14:textId="77777777" w:rsidR="00E973A3" w:rsidRDefault="00E973A3" w:rsidP="00E973A3">
      <w:pPr>
        <w:pStyle w:val="GhostRulesBody"/>
        <w:numPr>
          <w:ilvl w:val="0"/>
          <w:numId w:val="4"/>
        </w:numPr>
      </w:pPr>
    </w:p>
    <w:p w14:paraId="1066721B" w14:textId="77777777" w:rsidR="00E973A3" w:rsidRDefault="00E973A3" w:rsidP="00E973A3">
      <w:pPr>
        <w:pStyle w:val="GhostRulesBody"/>
        <w:numPr>
          <w:ilvl w:val="0"/>
          <w:numId w:val="4"/>
        </w:numPr>
      </w:pPr>
    </w:p>
    <w:p w14:paraId="45342BD5" w14:textId="77777777" w:rsidR="00E973A3" w:rsidRDefault="00E973A3" w:rsidP="00E973A3">
      <w:pPr>
        <w:pStyle w:val="GhostRulesBody"/>
        <w:numPr>
          <w:ilvl w:val="0"/>
          <w:numId w:val="4"/>
        </w:numPr>
      </w:pPr>
    </w:p>
    <w:p w14:paraId="7D8262CA" w14:textId="77777777" w:rsidR="00E973A3" w:rsidRDefault="00E973A3" w:rsidP="00E973A3">
      <w:pPr>
        <w:pStyle w:val="GhostRulesBody"/>
        <w:numPr>
          <w:ilvl w:val="0"/>
          <w:numId w:val="4"/>
        </w:numPr>
      </w:pPr>
    </w:p>
    <w:p w14:paraId="0E14EC7A" w14:textId="77777777" w:rsidR="00E973A3" w:rsidRPr="00CA4744" w:rsidRDefault="00E973A3" w:rsidP="00E973A3">
      <w:pPr>
        <w:pStyle w:val="GhostRulesBody"/>
        <w:numPr>
          <w:ilvl w:val="0"/>
          <w:numId w:val="4"/>
        </w:numPr>
      </w:pPr>
    </w:p>
    <w:p w14:paraId="53C0B8FE" w14:textId="77777777" w:rsidR="00E973A3" w:rsidRPr="00CA4744" w:rsidRDefault="00E973A3" w:rsidP="00E973A3">
      <w:pPr>
        <w:pStyle w:val="GhostRulesBody"/>
      </w:pPr>
      <w:r w:rsidRPr="00CA4744">
        <w:t xml:space="preserve"> </w:t>
      </w:r>
    </w:p>
    <w:p w14:paraId="2385DCB7" w14:textId="77777777" w:rsidR="00E973A3" w:rsidRDefault="00E973A3" w:rsidP="00E973A3">
      <w:pPr>
        <w:pStyle w:val="GhostRulesBody"/>
      </w:pPr>
      <w:r w:rsidRPr="00CA4744">
        <w:rPr>
          <w:b/>
          <w:bCs/>
        </w:rPr>
        <w:t>Let’s talk accomplishments.</w:t>
      </w:r>
      <w:r w:rsidRPr="00CA4744">
        <w:t xml:space="preserve"> What are you proud of? Include your role, date, what action you did, the result with quantifiable data, and how you accomplished it</w:t>
      </w:r>
      <w:r>
        <w:t xml:space="preserve"> (the method)</w:t>
      </w:r>
      <w:r w:rsidRPr="00CA4744">
        <w:t>. Think of this as an ongoing activity to measure the results and impact of your work. Write down every accomplishment—no matter how large or how small it is. Accomplishments add up</w:t>
      </w:r>
      <w:r>
        <w:t>.</w:t>
      </w:r>
      <w:r w:rsidRPr="00CA4744">
        <w:t xml:space="preserve"> Later, you can group and</w:t>
      </w:r>
      <w:r>
        <w:t xml:space="preserve"> </w:t>
      </w:r>
      <w:r w:rsidRPr="00CA4744">
        <w:t>or sort out the accomplishments.</w:t>
      </w:r>
    </w:p>
    <w:p w14:paraId="6171164B" w14:textId="77777777" w:rsidR="00E973A3" w:rsidRPr="00CA4744" w:rsidRDefault="00E973A3" w:rsidP="00E973A3">
      <w:pPr>
        <w:pStyle w:val="GhostRulesBody"/>
      </w:pPr>
    </w:p>
    <w:tbl>
      <w:tblPr>
        <w:tblStyle w:val="TableGrid"/>
        <w:tblW w:w="9355" w:type="dxa"/>
        <w:tblLook w:val="04A0" w:firstRow="1" w:lastRow="0" w:firstColumn="1" w:lastColumn="0" w:noHBand="0" w:noVBand="1"/>
      </w:tblPr>
      <w:tblGrid>
        <w:gridCol w:w="1345"/>
        <w:gridCol w:w="22"/>
        <w:gridCol w:w="1148"/>
        <w:gridCol w:w="6840"/>
      </w:tblGrid>
      <w:tr w:rsidR="00E973A3" w:rsidRPr="00C3455B" w14:paraId="2D42BDCA" w14:textId="77777777" w:rsidTr="00454EB4">
        <w:tc>
          <w:tcPr>
            <w:tcW w:w="1367" w:type="dxa"/>
            <w:gridSpan w:val="2"/>
          </w:tcPr>
          <w:p w14:paraId="4A7135D4" w14:textId="77777777" w:rsidR="00E973A3" w:rsidRPr="000A6CDE" w:rsidRDefault="00E973A3" w:rsidP="00D67D54">
            <w:pPr>
              <w:pStyle w:val="GhostRulesBody"/>
              <w:rPr>
                <w:i/>
                <w:iCs/>
              </w:rPr>
            </w:pPr>
            <w:r w:rsidRPr="000A6CDE">
              <w:rPr>
                <w:i/>
                <w:iCs/>
              </w:rPr>
              <w:t>Role:</w:t>
            </w:r>
          </w:p>
        </w:tc>
        <w:tc>
          <w:tcPr>
            <w:tcW w:w="1148" w:type="dxa"/>
          </w:tcPr>
          <w:p w14:paraId="742AE625" w14:textId="77777777" w:rsidR="00E973A3" w:rsidRPr="000A6CDE" w:rsidRDefault="00E973A3" w:rsidP="00D67D54">
            <w:pPr>
              <w:pStyle w:val="GhostRulesBody"/>
              <w:rPr>
                <w:i/>
                <w:iCs/>
              </w:rPr>
            </w:pPr>
            <w:r w:rsidRPr="000A6CDE">
              <w:rPr>
                <w:i/>
                <w:iCs/>
              </w:rPr>
              <w:t>Date:</w:t>
            </w:r>
          </w:p>
        </w:tc>
        <w:tc>
          <w:tcPr>
            <w:tcW w:w="6840" w:type="dxa"/>
          </w:tcPr>
          <w:p w14:paraId="2CCC1B5E" w14:textId="77777777" w:rsidR="00E973A3" w:rsidRPr="000A6CDE" w:rsidRDefault="00E973A3" w:rsidP="00D67D54">
            <w:pPr>
              <w:pStyle w:val="GhostRulesBody"/>
              <w:rPr>
                <w:i/>
                <w:iCs/>
              </w:rPr>
            </w:pPr>
            <w:r w:rsidRPr="000A6CDE">
              <w:rPr>
                <w:i/>
                <w:iCs/>
              </w:rPr>
              <w:t>Action/</w:t>
            </w:r>
            <w:r>
              <w:rPr>
                <w:i/>
                <w:iCs/>
              </w:rPr>
              <w:t>How/</w:t>
            </w:r>
            <w:r w:rsidRPr="000A6CDE">
              <w:rPr>
                <w:i/>
                <w:iCs/>
              </w:rPr>
              <w:t>Method</w:t>
            </w:r>
          </w:p>
        </w:tc>
      </w:tr>
      <w:tr w:rsidR="00E973A3" w:rsidRPr="00C3455B" w14:paraId="3199AC45" w14:textId="77777777" w:rsidTr="00454EB4">
        <w:tc>
          <w:tcPr>
            <w:tcW w:w="9355" w:type="dxa"/>
            <w:gridSpan w:val="4"/>
          </w:tcPr>
          <w:p w14:paraId="7477C3A6" w14:textId="77777777" w:rsidR="00E973A3" w:rsidRPr="000A6CDE" w:rsidRDefault="00E973A3" w:rsidP="00D67D54">
            <w:pPr>
              <w:pStyle w:val="GhostRulesBody"/>
              <w:rPr>
                <w:i/>
                <w:iCs/>
              </w:rPr>
            </w:pPr>
            <w:r w:rsidRPr="000A6CDE">
              <w:rPr>
                <w:i/>
                <w:iCs/>
              </w:rPr>
              <w:t>Results</w:t>
            </w:r>
          </w:p>
        </w:tc>
      </w:tr>
      <w:tr w:rsidR="00E973A3" w:rsidRPr="00C3455B" w14:paraId="79F68CAE" w14:textId="77777777" w:rsidTr="00454EB4">
        <w:tc>
          <w:tcPr>
            <w:tcW w:w="1345" w:type="dxa"/>
          </w:tcPr>
          <w:p w14:paraId="6F729B5F" w14:textId="77777777" w:rsidR="00E973A3" w:rsidRPr="000A6CDE" w:rsidRDefault="00E973A3" w:rsidP="00D67D54">
            <w:pPr>
              <w:pStyle w:val="GhostRulesBody"/>
              <w:tabs>
                <w:tab w:val="left" w:pos="2220"/>
              </w:tabs>
              <w:rPr>
                <w:i/>
                <w:iCs/>
              </w:rPr>
            </w:pPr>
            <w:r w:rsidRPr="000A6CDE">
              <w:rPr>
                <w:i/>
                <w:iCs/>
              </w:rPr>
              <w:t>Role:</w:t>
            </w:r>
          </w:p>
        </w:tc>
        <w:tc>
          <w:tcPr>
            <w:tcW w:w="1170" w:type="dxa"/>
            <w:gridSpan w:val="2"/>
          </w:tcPr>
          <w:p w14:paraId="1ABF7038" w14:textId="77777777" w:rsidR="00E973A3" w:rsidRPr="000A6CDE" w:rsidRDefault="00E973A3" w:rsidP="00D67D54">
            <w:pPr>
              <w:pStyle w:val="GhostRulesBody"/>
              <w:tabs>
                <w:tab w:val="left" w:pos="2220"/>
              </w:tabs>
              <w:rPr>
                <w:i/>
                <w:iCs/>
              </w:rPr>
            </w:pPr>
            <w:r w:rsidRPr="000A6CDE">
              <w:rPr>
                <w:i/>
                <w:iCs/>
              </w:rPr>
              <w:t>Date:</w:t>
            </w:r>
          </w:p>
        </w:tc>
        <w:tc>
          <w:tcPr>
            <w:tcW w:w="6840" w:type="dxa"/>
          </w:tcPr>
          <w:p w14:paraId="3D40CC9E" w14:textId="77777777" w:rsidR="00E973A3" w:rsidRPr="000A6CDE" w:rsidRDefault="00E973A3" w:rsidP="00D67D54">
            <w:pPr>
              <w:pStyle w:val="GhostRulesBody"/>
              <w:tabs>
                <w:tab w:val="left" w:pos="2220"/>
              </w:tabs>
              <w:rPr>
                <w:i/>
                <w:iCs/>
              </w:rPr>
            </w:pPr>
            <w:r w:rsidRPr="000A6CDE">
              <w:rPr>
                <w:i/>
                <w:iCs/>
              </w:rPr>
              <w:t>Action/</w:t>
            </w:r>
            <w:r>
              <w:rPr>
                <w:i/>
                <w:iCs/>
              </w:rPr>
              <w:t>How/</w:t>
            </w:r>
            <w:r w:rsidRPr="000A6CDE">
              <w:rPr>
                <w:i/>
                <w:iCs/>
              </w:rPr>
              <w:t>Method</w:t>
            </w:r>
          </w:p>
        </w:tc>
      </w:tr>
      <w:tr w:rsidR="00E973A3" w:rsidRPr="00C3455B" w14:paraId="01B73FC2" w14:textId="77777777" w:rsidTr="00454EB4">
        <w:tc>
          <w:tcPr>
            <w:tcW w:w="9355" w:type="dxa"/>
            <w:gridSpan w:val="4"/>
          </w:tcPr>
          <w:p w14:paraId="027FF3C3" w14:textId="77777777" w:rsidR="00E973A3" w:rsidRPr="000A6CDE" w:rsidRDefault="00E973A3" w:rsidP="00D67D54">
            <w:pPr>
              <w:pStyle w:val="GhostRulesBody"/>
              <w:tabs>
                <w:tab w:val="left" w:pos="2220"/>
              </w:tabs>
              <w:rPr>
                <w:i/>
                <w:iCs/>
              </w:rPr>
            </w:pPr>
            <w:r w:rsidRPr="000A6CDE">
              <w:rPr>
                <w:i/>
                <w:iCs/>
              </w:rPr>
              <w:t>Results</w:t>
            </w:r>
          </w:p>
        </w:tc>
      </w:tr>
      <w:tr w:rsidR="00E973A3" w:rsidRPr="00C3455B" w14:paraId="6B083DA9" w14:textId="77777777" w:rsidTr="00454EB4">
        <w:tc>
          <w:tcPr>
            <w:tcW w:w="1345" w:type="dxa"/>
          </w:tcPr>
          <w:p w14:paraId="6E15A6A1" w14:textId="77777777" w:rsidR="00E973A3" w:rsidRPr="000A6CDE" w:rsidRDefault="00E973A3" w:rsidP="00D67D54">
            <w:pPr>
              <w:pStyle w:val="GhostRulesBody"/>
              <w:tabs>
                <w:tab w:val="left" w:pos="2220"/>
              </w:tabs>
              <w:rPr>
                <w:i/>
                <w:iCs/>
              </w:rPr>
            </w:pPr>
            <w:r w:rsidRPr="000A6CDE">
              <w:rPr>
                <w:i/>
                <w:iCs/>
              </w:rPr>
              <w:t>Role:</w:t>
            </w:r>
          </w:p>
        </w:tc>
        <w:tc>
          <w:tcPr>
            <w:tcW w:w="1170" w:type="dxa"/>
            <w:gridSpan w:val="2"/>
          </w:tcPr>
          <w:p w14:paraId="4FA66552" w14:textId="77777777" w:rsidR="00E973A3" w:rsidRPr="000A6CDE" w:rsidRDefault="00E973A3" w:rsidP="00D67D54">
            <w:pPr>
              <w:pStyle w:val="GhostRulesBody"/>
              <w:tabs>
                <w:tab w:val="left" w:pos="2220"/>
              </w:tabs>
              <w:rPr>
                <w:i/>
                <w:iCs/>
              </w:rPr>
            </w:pPr>
            <w:r w:rsidRPr="000A6CDE">
              <w:rPr>
                <w:i/>
                <w:iCs/>
              </w:rPr>
              <w:t>Date:</w:t>
            </w:r>
          </w:p>
        </w:tc>
        <w:tc>
          <w:tcPr>
            <w:tcW w:w="6840" w:type="dxa"/>
          </w:tcPr>
          <w:p w14:paraId="3D89D048" w14:textId="77777777" w:rsidR="00E973A3" w:rsidRPr="000A6CDE" w:rsidRDefault="00E973A3" w:rsidP="00D67D54">
            <w:pPr>
              <w:pStyle w:val="GhostRulesBody"/>
              <w:tabs>
                <w:tab w:val="left" w:pos="2220"/>
              </w:tabs>
              <w:rPr>
                <w:i/>
                <w:iCs/>
              </w:rPr>
            </w:pPr>
            <w:r w:rsidRPr="000A6CDE">
              <w:rPr>
                <w:i/>
                <w:iCs/>
              </w:rPr>
              <w:t>Action/</w:t>
            </w:r>
            <w:r>
              <w:rPr>
                <w:i/>
                <w:iCs/>
              </w:rPr>
              <w:t>How/</w:t>
            </w:r>
            <w:r w:rsidRPr="000A6CDE">
              <w:rPr>
                <w:i/>
                <w:iCs/>
              </w:rPr>
              <w:t>Method</w:t>
            </w:r>
          </w:p>
        </w:tc>
      </w:tr>
      <w:tr w:rsidR="00E973A3" w:rsidRPr="00C3455B" w14:paraId="4564FF0F" w14:textId="77777777" w:rsidTr="00454EB4">
        <w:tc>
          <w:tcPr>
            <w:tcW w:w="9355" w:type="dxa"/>
            <w:gridSpan w:val="4"/>
          </w:tcPr>
          <w:p w14:paraId="36325EA0" w14:textId="77777777" w:rsidR="00E973A3" w:rsidRPr="000A6CDE" w:rsidRDefault="00E973A3" w:rsidP="00D67D54">
            <w:pPr>
              <w:pStyle w:val="GhostRulesBody"/>
              <w:tabs>
                <w:tab w:val="left" w:pos="2220"/>
              </w:tabs>
              <w:rPr>
                <w:i/>
                <w:iCs/>
              </w:rPr>
            </w:pPr>
            <w:r w:rsidRPr="000A6CDE">
              <w:rPr>
                <w:i/>
                <w:iCs/>
              </w:rPr>
              <w:t>Results</w:t>
            </w:r>
          </w:p>
        </w:tc>
      </w:tr>
    </w:tbl>
    <w:p w14:paraId="7E4785AE" w14:textId="77777777" w:rsidR="00E6785C" w:rsidRPr="00C90465" w:rsidRDefault="00E6785C" w:rsidP="00C90465">
      <w:pPr>
        <w:ind w:left="90"/>
        <w:rPr>
          <w:rFonts w:ascii="Garamond" w:hAnsi="Garamond"/>
          <w:b/>
          <w:bCs/>
          <w:color w:val="2F5496" w:themeColor="accent1" w:themeShade="BF"/>
          <w:sz w:val="48"/>
          <w:szCs w:val="48"/>
        </w:rPr>
      </w:pPr>
    </w:p>
    <w:sectPr w:rsidR="00E6785C" w:rsidRPr="00C904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1417D"/>
    <w:multiLevelType w:val="hybridMultilevel"/>
    <w:tmpl w:val="5B846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464315"/>
    <w:multiLevelType w:val="hybridMultilevel"/>
    <w:tmpl w:val="3C86576A"/>
    <w:lvl w:ilvl="0" w:tplc="57F006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423E81"/>
    <w:multiLevelType w:val="hybridMultilevel"/>
    <w:tmpl w:val="2B720A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F4332"/>
    <w:multiLevelType w:val="hybridMultilevel"/>
    <w:tmpl w:val="054A4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F34B0F"/>
    <w:multiLevelType w:val="hybridMultilevel"/>
    <w:tmpl w:val="5B846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zQxMjEyMLEwNDdV0lEKTi0uzszPAykwrgUAQepPlCwAAAA="/>
  </w:docVars>
  <w:rsids>
    <w:rsidRoot w:val="00E821EA"/>
    <w:rsid w:val="00232764"/>
    <w:rsid w:val="0028373F"/>
    <w:rsid w:val="0033397B"/>
    <w:rsid w:val="004423D4"/>
    <w:rsid w:val="00454EB4"/>
    <w:rsid w:val="00666F1F"/>
    <w:rsid w:val="0085297E"/>
    <w:rsid w:val="00971B6F"/>
    <w:rsid w:val="00C90465"/>
    <w:rsid w:val="00E6785C"/>
    <w:rsid w:val="00E821EA"/>
    <w:rsid w:val="00E973A3"/>
    <w:rsid w:val="00F15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48EFB"/>
  <w15:chartTrackingRefBased/>
  <w15:docId w15:val="{6C2EB1FD-B0DB-4705-8A2C-CCA299080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hostRulesChapterTitle">
    <w:name w:val="Ghost Rules Chapter Title"/>
    <w:basedOn w:val="Normal"/>
    <w:qFormat/>
    <w:rsid w:val="00E973A3"/>
    <w:pPr>
      <w:spacing w:after="600" w:line="360" w:lineRule="auto"/>
      <w:jc w:val="center"/>
      <w:outlineLvl w:val="0"/>
    </w:pPr>
    <w:rPr>
      <w:rFonts w:ascii="Garamond" w:eastAsia="Calibri" w:hAnsi="Garamond" w:cs="Times New Roman"/>
      <w:b/>
      <w:sz w:val="36"/>
    </w:rPr>
  </w:style>
  <w:style w:type="paragraph" w:customStyle="1" w:styleId="GhostRulesBody">
    <w:name w:val="Ghost Rules Body"/>
    <w:basedOn w:val="Normal"/>
    <w:qFormat/>
    <w:rsid w:val="00E973A3"/>
    <w:pPr>
      <w:spacing w:after="0" w:line="288" w:lineRule="auto"/>
      <w:contextualSpacing/>
      <w:jc w:val="both"/>
    </w:pPr>
    <w:rPr>
      <w:rFonts w:ascii="Garamond" w:eastAsia="Calibri" w:hAnsi="Garamond" w:cs="Times New Roman"/>
      <w:sz w:val="24"/>
    </w:rPr>
  </w:style>
  <w:style w:type="table" w:styleId="TableGrid">
    <w:name w:val="Table Grid"/>
    <w:basedOn w:val="TableNormal"/>
    <w:rsid w:val="00E973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Accomplishments Worksheet</dc:title>
  <dc:subject/>
  <dc:creator>Evan Oldford (evoldfor)</dc:creator>
  <cp:keywords/>
  <dc:description/>
  <cp:lastModifiedBy>Evan Oldford (evoldfor)</cp:lastModifiedBy>
  <cp:revision>15</cp:revision>
  <dcterms:created xsi:type="dcterms:W3CDTF">2021-06-29T17:32:00Z</dcterms:created>
  <dcterms:modified xsi:type="dcterms:W3CDTF">2021-07-01T21:04:00Z</dcterms:modified>
</cp:coreProperties>
</file>